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3147A" w:rsidP="00933B7C" w:rsidRDefault="00933B7C" w14:paraId="53150660" w14:textId="3D6C4CAF">
      <w:pPr>
        <w:pStyle w:val="Heading2Blue24pt"/>
        <w:tabs>
          <w:tab w:val="left" w:pos="2892"/>
        </w:tabs>
      </w:pPr>
      <w:r>
        <w:tab/>
      </w:r>
      <w:r>
        <w:tab/>
      </w:r>
    </w:p>
    <w:p w:rsidR="00C3147A" w:rsidRDefault="00C3147A" w14:paraId="38DF2BEC" w14:textId="77777777">
      <w:pPr>
        <w:pStyle w:val="Heading2Blue24pt"/>
      </w:pPr>
    </w:p>
    <w:p w:rsidR="00C3147A" w:rsidRDefault="00C3147A" w14:paraId="216CC6BA" w14:textId="77777777">
      <w:pPr>
        <w:pStyle w:val="Heading2Blue24pt"/>
      </w:pPr>
    </w:p>
    <w:p w:rsidRPr="00933B7C" w:rsidR="00C1228B" w:rsidRDefault="00857647" w14:paraId="605F52B0" w14:textId="3E69B192">
      <w:pPr>
        <w:pStyle w:val="Heading2Blue24pt"/>
        <w:rPr>
          <w:sz w:val="56"/>
          <w:szCs w:val="56"/>
        </w:rPr>
      </w:pPr>
      <w:r w:rsidRPr="00933B7C">
        <w:rPr>
          <w:sz w:val="56"/>
          <w:szCs w:val="56"/>
        </w:rPr>
        <w:t xml:space="preserve">Values-based recruitment and retention </w:t>
      </w:r>
      <w:r w:rsidRPr="4BDE4364">
        <w:rPr>
          <w:sz w:val="56"/>
          <w:szCs w:val="56"/>
        </w:rPr>
        <w:t>checklist</w:t>
      </w:r>
      <w:r w:rsidRPr="4BDE4364" w:rsidR="479C9691">
        <w:rPr>
          <w:sz w:val="56"/>
          <w:szCs w:val="56"/>
        </w:rPr>
        <w:t xml:space="preserve"> - </w:t>
      </w:r>
      <w:proofErr w:type="gramStart"/>
      <w:r w:rsidRPr="4BDE4364" w:rsidR="40801DAC">
        <w:rPr>
          <w:sz w:val="56"/>
          <w:szCs w:val="56"/>
        </w:rPr>
        <w:t>A</w:t>
      </w:r>
      <w:r w:rsidRPr="4BDE4364" w:rsidR="479C9691">
        <w:rPr>
          <w:sz w:val="56"/>
          <w:szCs w:val="56"/>
        </w:rPr>
        <w:t>pply</w:t>
      </w:r>
      <w:proofErr w:type="gramEnd"/>
    </w:p>
    <w:p w:rsidRPr="00507E87" w:rsidR="00507E87" w:rsidP="00507E87" w:rsidRDefault="00507E87" w14:paraId="470DCAED" w14:textId="7C1DC14F">
      <w:pPr>
        <w:tabs>
          <w:tab w:val="left" w:pos="7590"/>
        </w:tabs>
        <w:ind w:left="0" w:firstLine="0"/>
        <w:rPr>
          <w:color w:val="B10F69"/>
          <w:sz w:val="28"/>
          <w:szCs w:val="24"/>
        </w:rPr>
      </w:pPr>
      <w:r w:rsidRPr="00507E87">
        <w:rPr>
          <w:color w:val="B10F69"/>
          <w:sz w:val="28"/>
          <w:szCs w:val="24"/>
        </w:rPr>
        <w:t xml:space="preserve">Use this checklist to identify the aspects of values-based recruitment and retention that you already have in place in your </w:t>
      </w:r>
      <w:r w:rsidR="00702D3C">
        <w:rPr>
          <w:color w:val="B10F69"/>
          <w:sz w:val="28"/>
          <w:szCs w:val="24"/>
        </w:rPr>
        <w:t>workplace</w:t>
      </w:r>
      <w:r w:rsidRPr="00507E87">
        <w:rPr>
          <w:color w:val="B10F69"/>
          <w:sz w:val="28"/>
          <w:szCs w:val="24"/>
        </w:rPr>
        <w:t xml:space="preserve">, and the areas that you need to develop further.  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02D3C" w:rsidP="00507E87" w:rsidRDefault="00702D3C" w14:paraId="1D4DF9E5" w14:textId="77777777">
      <w:pPr>
        <w:tabs>
          <w:tab w:val="left" w:pos="7590"/>
        </w:tabs>
        <w:ind w:left="0" w:firstLine="0"/>
      </w:pPr>
    </w:p>
    <w:p w:rsidRPr="0070740B" w:rsidR="00702D3C" w:rsidP="00702D3C" w:rsidRDefault="00702D3C" w14:paraId="4104E6D9" w14:textId="77777777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02D3C" w:rsidP="00507E87" w:rsidRDefault="00702D3C" w14:paraId="52FCA2F8" w14:textId="77777777">
      <w:pPr>
        <w:tabs>
          <w:tab w:val="left" w:pos="7590"/>
        </w:tabs>
        <w:ind w:left="0" w:firstLine="0"/>
      </w:pP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4BF9AB46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P="7DAAD7D1" w:rsidRDefault="13695F43" w14:paraId="7F7354B7" w14:textId="54DFA8C3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7DAAD7D1">
              <w:rPr>
                <w:b/>
                <w:bCs/>
                <w:color w:val="B10F69"/>
                <w:sz w:val="32"/>
                <w:szCs w:val="32"/>
              </w:rPr>
              <w:t>We recruit for values not just skills and experien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4BF9AB46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4BF9AB46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4BF9AB46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42F43B84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08DF316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4BF9AB46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4BF9AB46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P="00543550" w:rsidRDefault="00AB1DE8" w14:paraId="3A99053C" w14:textId="04C05A63">
            <w:pPr>
              <w:tabs>
                <w:tab w:val="left" w:pos="6394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  <w:r w:rsidR="00543550">
              <w:tab/>
            </w:r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p w:rsidR="00C1228B" w:rsidP="00E06175" w:rsidRDefault="00C1228B" w14:paraId="17AD68D9" w14:textId="0EF25E9F">
      <w:pPr>
        <w:suppressAutoHyphens w:val="0"/>
        <w:spacing w:after="160" w:line="256" w:lineRule="auto"/>
        <w:ind w:left="0" w:firstLine="0"/>
      </w:pPr>
    </w:p>
    <w:p w:rsidR="00E06175" w:rsidRDefault="00E06175" w14:paraId="3084356E" w14:textId="4BD84AE0"/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3277E7" w14:paraId="7F25117B" w14:textId="484538C0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3277E7">
              <w:rPr>
                <w:b/>
                <w:bCs/>
                <w:color w:val="B10F69"/>
                <w:sz w:val="32"/>
                <w:szCs w:val="32"/>
              </w:rPr>
              <w:t>Our application form asks candidates for evidence of how they demonstrate the values and behaviours of our workpla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561D825A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6DE467B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543550" w:rsidRDefault="0040690C" w14:paraId="39590889" w14:textId="625828EE">
            <w:pPr>
              <w:tabs>
                <w:tab w:val="left" w:pos="8211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="00543550">
              <w:tab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F173B3" w14:paraId="4875F816" w14:textId="4084F8AF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F173B3">
              <w:rPr>
                <w:b/>
                <w:bCs/>
                <w:color w:val="B10F69"/>
                <w:sz w:val="32"/>
                <w:szCs w:val="32"/>
              </w:rPr>
              <w:t>We use values to shortlist candidates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73A9ABAD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4D9321B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58CCEB91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p w:rsidR="0040690C" w:rsidRDefault="0040690C" w14:paraId="4C7845B3" w14:textId="77777777">
      <w:r>
        <w:br w:type="page"/>
      </w: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AE73F8" w14:paraId="68B8FBFE" w14:textId="1E7318A3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AE73F8">
              <w:rPr>
                <w:b/>
                <w:bCs/>
                <w:color w:val="B10F69"/>
                <w:sz w:val="32"/>
                <w:szCs w:val="32"/>
              </w:rPr>
              <w:lastRenderedPageBreak/>
              <w:t>We train our staff how to fairly shortlist candidates for their values and essential skills and experience</w:t>
            </w:r>
            <w:r w:rsidR="0094795E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3A01D8B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5924C53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4BF9AB46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4795E" w14:paraId="088F5958" w14:textId="64E290DE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4795E">
              <w:rPr>
                <w:b/>
                <w:bCs/>
                <w:color w:val="B10F69"/>
                <w:sz w:val="32"/>
                <w:szCs w:val="32"/>
              </w:rPr>
              <w:t>We provide different opportunities and ways for neurodivergent, disabled and candidates with different needs to apply to and share their values with us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4BF9AB46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4355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4BF9AB46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13472EA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4BF9AB46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4BF9AB46" w:rsidR="2EE3F67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4BF9AB46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7" w14:textId="77777777">
      <w:pPr>
        <w:ind w:left="0" w:right="88" w:firstLine="0"/>
      </w:pPr>
    </w:p>
    <w:p w:rsidR="00C1228B" w:rsidP="0094795E" w:rsidRDefault="00C1228B" w14:paraId="605F5387" w14:textId="264ACBA4">
      <w:pPr>
        <w:ind w:left="0" w:firstLine="0"/>
      </w:pPr>
    </w:p>
    <w:sectPr w:rsidR="00C1228B" w:rsidSect="00E06175">
      <w:headerReference w:type="default" r:id="rId10"/>
      <w:headerReference w:type="first" r:id="rId11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F8C" w:rsidRDefault="009E7F8C" w14:paraId="7D982388" w14:textId="77777777">
      <w:pPr>
        <w:spacing w:after="0" w:line="240" w:lineRule="auto"/>
      </w:pPr>
      <w:r>
        <w:separator/>
      </w:r>
    </w:p>
  </w:endnote>
  <w:endnote w:type="continuationSeparator" w:id="0">
    <w:p w:rsidR="009E7F8C" w:rsidRDefault="009E7F8C" w14:paraId="77595A61" w14:textId="77777777">
      <w:pPr>
        <w:spacing w:after="0" w:line="240" w:lineRule="auto"/>
      </w:pPr>
      <w:r>
        <w:continuationSeparator/>
      </w:r>
    </w:p>
  </w:endnote>
  <w:endnote w:type="continuationNotice" w:id="1">
    <w:p w:rsidR="002E0EC7" w:rsidRDefault="002E0EC7" w14:paraId="4E0A373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F8C" w:rsidRDefault="009E7F8C" w14:paraId="1BF1F377" w14:textId="77777777">
      <w:pPr>
        <w:spacing w:after="0" w:line="240" w:lineRule="auto"/>
      </w:pPr>
      <w:r>
        <w:separator/>
      </w:r>
    </w:p>
  </w:footnote>
  <w:footnote w:type="continuationSeparator" w:id="0">
    <w:p w:rsidR="009E7F8C" w:rsidRDefault="009E7F8C" w14:paraId="5AFF2DBC" w14:textId="77777777">
      <w:pPr>
        <w:spacing w:after="0" w:line="240" w:lineRule="auto"/>
      </w:pPr>
      <w:r>
        <w:continuationSeparator/>
      </w:r>
    </w:p>
  </w:footnote>
  <w:footnote w:type="continuationNotice" w:id="1">
    <w:p w:rsidR="002E0EC7" w:rsidRDefault="002E0EC7" w14:paraId="60CABA4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06175" w:rsidRDefault="00E06175" w14:paraId="23E11327" w14:textId="2DCC4E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520757" wp14:editId="3A3AE804">
          <wp:simplePos x="0" y="0"/>
          <wp:positionH relativeFrom="column">
            <wp:posOffset>-558800</wp:posOffset>
          </wp:positionH>
          <wp:positionV relativeFrom="paragraph">
            <wp:posOffset>-457200</wp:posOffset>
          </wp:positionV>
          <wp:extent cx="7583805" cy="10719497"/>
          <wp:effectExtent l="0" t="0" r="0" b="0"/>
          <wp:wrapNone/>
          <wp:docPr id="168907601" name="Picture 168907601" descr="A screen shot of a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907601" name="Picture 1" descr="A screen shot of a pho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805" cy="10719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K2tDC2MDK2MDBV0lEKTi0uzszPAykwrgUAqzqsZSwAAAA="/>
  </w:docVars>
  <w:rsids>
    <w:rsidRoot w:val="00C1228B"/>
    <w:rsid w:val="000113C9"/>
    <w:rsid w:val="000544C1"/>
    <w:rsid w:val="000E329D"/>
    <w:rsid w:val="00164906"/>
    <w:rsid w:val="002341A7"/>
    <w:rsid w:val="00255187"/>
    <w:rsid w:val="002D5BFE"/>
    <w:rsid w:val="002E0EC7"/>
    <w:rsid w:val="002F6B9C"/>
    <w:rsid w:val="003277E7"/>
    <w:rsid w:val="0033407B"/>
    <w:rsid w:val="00386E80"/>
    <w:rsid w:val="003F72F2"/>
    <w:rsid w:val="0040690C"/>
    <w:rsid w:val="00476E47"/>
    <w:rsid w:val="004C7FDA"/>
    <w:rsid w:val="00507E87"/>
    <w:rsid w:val="00534397"/>
    <w:rsid w:val="00543550"/>
    <w:rsid w:val="005B03BC"/>
    <w:rsid w:val="00666F05"/>
    <w:rsid w:val="006A03BD"/>
    <w:rsid w:val="00702D3C"/>
    <w:rsid w:val="00721963"/>
    <w:rsid w:val="007412CC"/>
    <w:rsid w:val="008371EE"/>
    <w:rsid w:val="00857647"/>
    <w:rsid w:val="008B02E7"/>
    <w:rsid w:val="00902C8A"/>
    <w:rsid w:val="0092769C"/>
    <w:rsid w:val="00933886"/>
    <w:rsid w:val="00933A89"/>
    <w:rsid w:val="00933B7C"/>
    <w:rsid w:val="00933FBE"/>
    <w:rsid w:val="0094795E"/>
    <w:rsid w:val="00980106"/>
    <w:rsid w:val="009C3197"/>
    <w:rsid w:val="009E7F8C"/>
    <w:rsid w:val="00A36816"/>
    <w:rsid w:val="00A85663"/>
    <w:rsid w:val="00A9736F"/>
    <w:rsid w:val="00AB1DE8"/>
    <w:rsid w:val="00AE73F8"/>
    <w:rsid w:val="00B043CD"/>
    <w:rsid w:val="00B53405"/>
    <w:rsid w:val="00B875BD"/>
    <w:rsid w:val="00C1228B"/>
    <w:rsid w:val="00C3147A"/>
    <w:rsid w:val="00C3753F"/>
    <w:rsid w:val="00CF6593"/>
    <w:rsid w:val="00D0503B"/>
    <w:rsid w:val="00D8078B"/>
    <w:rsid w:val="00E06175"/>
    <w:rsid w:val="00E133BE"/>
    <w:rsid w:val="00F173B3"/>
    <w:rsid w:val="00F54FC2"/>
    <w:rsid w:val="00FA492E"/>
    <w:rsid w:val="00FE277A"/>
    <w:rsid w:val="00FF5797"/>
    <w:rsid w:val="08DF3166"/>
    <w:rsid w:val="0E82575D"/>
    <w:rsid w:val="13695F43"/>
    <w:rsid w:val="2EE3F676"/>
    <w:rsid w:val="40801DAC"/>
    <w:rsid w:val="479C9691"/>
    <w:rsid w:val="4BDE4364"/>
    <w:rsid w:val="4BF9AB46"/>
    <w:rsid w:val="4D9321B2"/>
    <w:rsid w:val="5924C532"/>
    <w:rsid w:val="6DE467B2"/>
    <w:rsid w:val="7DAAD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FA1DC8-1EE7-4A50-A146-2293266A90C9}">
  <ds:schemaRefs>
    <ds:schemaRef ds:uri="44ccd035-f28d-4601-a828-5a91c4cde5c4"/>
    <ds:schemaRef ds:uri="a0f7d661-22f8-46eb-b0fd-84d32385946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rticulate (1)</dc:title>
  <dc:subject>
  </dc:subject>
  <dc:creator>Kerry Cleary</dc:creator>
  <dc:description/>
  <lastModifiedBy>Claire Harrison</lastModifiedBy>
  <revision>14</revision>
  <dcterms:created xsi:type="dcterms:W3CDTF">2023-08-22T19:29:00.0000000Z</dcterms:created>
  <dcterms:modified xsi:type="dcterms:W3CDTF">2023-09-08T11:12:00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4b18cb30cf0401e1b97aa7f4a7e15866e4f29df5ff1dc25ca2056ad960dc888b</vt:lpwstr>
  </property>
</Properties>
</file>